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67E45" w14:textId="34626DE8" w:rsidR="004B0390" w:rsidRDefault="004B0390" w:rsidP="004B0390">
      <w:pPr>
        <w:shd w:val="clear" w:color="auto" w:fill="FFFFFF"/>
        <w:spacing w:before="300"/>
      </w:pPr>
      <w:r>
        <w:t>EMAIL MESSAGE</w:t>
      </w:r>
    </w:p>
    <w:p w14:paraId="45B03BC4" w14:textId="4BE99930" w:rsidR="004B0390" w:rsidRDefault="00ED2C4F" w:rsidP="004B0390">
      <w:pPr>
        <w:shd w:val="clear" w:color="auto" w:fill="FFFFFF"/>
        <w:spacing w:before="300"/>
      </w:pPr>
      <w:r>
        <w:t>The slow season hits everyone. Duri</w:t>
      </w:r>
      <w:r w:rsidR="004B0390" w:rsidRPr="004B0390">
        <w:t>ng the fall months, everyone sees the number of leads go down and the cost per click (CPC) go up. Fortunately, the slow season pick</w:t>
      </w:r>
      <w:r>
        <w:t>s</w:t>
      </w:r>
      <w:r w:rsidR="004B0390" w:rsidRPr="004B0390">
        <w:t xml:space="preserve"> back up by the end of the year and surges again in spring. </w:t>
      </w:r>
      <w:r>
        <w:t>So, hang in there. We’re here to help out. And check out our article that outlines 5 Tips for Thriving During the Slow Season.</w:t>
      </w:r>
    </w:p>
    <w:p w14:paraId="5BA6A8AB" w14:textId="49FFA85F" w:rsidR="00ED2C4F" w:rsidRDefault="00ED2C4F" w:rsidP="004B0390">
      <w:pPr>
        <w:shd w:val="clear" w:color="auto" w:fill="FFFFFF"/>
        <w:spacing w:before="300"/>
      </w:pPr>
      <w:r>
        <w:t>The Medstar Team</w:t>
      </w:r>
    </w:p>
    <w:p w14:paraId="7FB549DF" w14:textId="349CFEC4" w:rsidR="00163705" w:rsidRPr="00163705" w:rsidRDefault="00163705" w:rsidP="004B0390">
      <w:pPr>
        <w:shd w:val="clear" w:color="auto" w:fill="FFFFFF"/>
        <w:spacing w:before="300"/>
        <w:rPr>
          <w:color w:val="222222"/>
        </w:rPr>
      </w:pPr>
      <w:r>
        <w:rPr>
          <w:color w:val="222222"/>
        </w:rPr>
        <w:t xml:space="preserve">How to thrive during the slow </w:t>
      </w:r>
      <w:r w:rsidR="00652E5E">
        <w:rPr>
          <w:color w:val="222222"/>
        </w:rPr>
        <w:t>season. MedStar</w:t>
      </w:r>
      <w:r>
        <w:rPr>
          <w:color w:val="222222"/>
        </w:rPr>
        <w:t xml:space="preserve"> article.email.mz</w:t>
      </w:r>
    </w:p>
    <w:p w14:paraId="2BFCCD26" w14:textId="75179CF2" w:rsidR="004B0390" w:rsidRPr="004B0390" w:rsidRDefault="004B0390" w:rsidP="004B0390">
      <w:pPr>
        <w:shd w:val="clear" w:color="auto" w:fill="FFFFFF"/>
        <w:spacing w:before="300"/>
      </w:pPr>
      <w:r w:rsidRPr="004B0390">
        <w:t xml:space="preserve">/ </w:t>
      </w:r>
      <w:r w:rsidRPr="004B0390">
        <w:t>Slow Season of Body Sculpting</w:t>
      </w:r>
    </w:p>
    <w:p w14:paraId="25ECF969" w14:textId="7118313B" w:rsidR="004B0390" w:rsidRPr="004B0390" w:rsidRDefault="004B0390" w:rsidP="004B0390">
      <w:pPr>
        <w:shd w:val="clear" w:color="auto" w:fill="FFFFFF"/>
        <w:spacing w:before="300"/>
      </w:pPr>
      <w:r w:rsidRPr="004B0390">
        <w:t xml:space="preserve">KW: </w:t>
      </w:r>
      <w:r w:rsidRPr="004B0390">
        <w:t>Slow Season of Body Sculpting</w:t>
      </w:r>
    </w:p>
    <w:p w14:paraId="4825A47C" w14:textId="54E29217" w:rsidR="004B0390" w:rsidRDefault="004B0390" w:rsidP="004B0390">
      <w:pPr>
        <w:shd w:val="clear" w:color="auto" w:fill="FFFFFF"/>
        <w:spacing w:before="300"/>
      </w:pPr>
      <w:r w:rsidRPr="004B0390">
        <w:t xml:space="preserve">META: </w:t>
      </w:r>
      <w:r w:rsidR="00652E5E">
        <w:t xml:space="preserve">Why are my leads down? </w:t>
      </w:r>
      <w:proofErr w:type="gramStart"/>
      <w:r w:rsidR="00652E5E">
        <w:t>Maybe you're</w:t>
      </w:r>
      <w:proofErr w:type="gramEnd"/>
      <w:r w:rsidR="00652E5E">
        <w:t xml:space="preserve"> in t</w:t>
      </w:r>
      <w:r w:rsidRPr="004B0390">
        <w:t>he slow season of body sculpting</w:t>
      </w:r>
      <w:r w:rsidR="00652E5E">
        <w:t xml:space="preserve"> (</w:t>
      </w:r>
      <w:r w:rsidRPr="004B0390">
        <w:t xml:space="preserve">between </w:t>
      </w:r>
      <w:r w:rsidR="00652E5E" w:rsidRPr="004B0390">
        <w:t>September</w:t>
      </w:r>
      <w:r w:rsidRPr="004B0390">
        <w:t xml:space="preserve"> to </w:t>
      </w:r>
      <w:r w:rsidR="00652E5E" w:rsidRPr="004B0390">
        <w:t>December</w:t>
      </w:r>
      <w:r w:rsidRPr="004B0390">
        <w:t>.</w:t>
      </w:r>
      <w:r w:rsidR="00652E5E">
        <w:t xml:space="preserve">) </w:t>
      </w:r>
      <w:r w:rsidRPr="004B0390">
        <w:t xml:space="preserve"> Learn how to thrive, despite fewer leaders + higher CPC.</w:t>
      </w:r>
      <w:r w:rsidR="00163705">
        <w:t xml:space="preserve"> </w:t>
      </w:r>
    </w:p>
    <w:p w14:paraId="5134B124" w14:textId="77777777" w:rsidR="00163705" w:rsidRPr="004B0390" w:rsidRDefault="00163705" w:rsidP="00163705">
      <w:pPr>
        <w:shd w:val="clear" w:color="auto" w:fill="FFFFFF"/>
        <w:spacing w:before="300"/>
      </w:pPr>
      <w:r w:rsidRPr="004B0390">
        <w:t>How to Thrive During the Slow Season of Body Sculpting</w:t>
      </w:r>
    </w:p>
    <w:p w14:paraId="37AED10D" w14:textId="629489E6" w:rsidR="00323D54" w:rsidRPr="00E42165" w:rsidRDefault="004C28F4" w:rsidP="00E42165">
      <w:pPr>
        <w:shd w:val="clear" w:color="auto" w:fill="FFFFFF"/>
        <w:spacing w:before="240"/>
        <w:rPr>
          <w:b/>
          <w:color w:val="222222"/>
        </w:rPr>
      </w:pPr>
      <w:r>
        <w:rPr>
          <w:color w:val="222222"/>
        </w:rPr>
        <w:t xml:space="preserve">You may run a small CoolSculpting operation out of a boutique spa. You may be the top-selling provider in the world. No matter the size of your operation, </w:t>
      </w:r>
      <w:r>
        <w:rPr>
          <w:b/>
          <w:color w:val="222222"/>
        </w:rPr>
        <w:t xml:space="preserve">all </w:t>
      </w:r>
      <w:r w:rsidR="00652E5E">
        <w:rPr>
          <w:b/>
          <w:color w:val="222222"/>
        </w:rPr>
        <w:t>body contouring providers</w:t>
      </w:r>
      <w:r>
        <w:rPr>
          <w:b/>
          <w:color w:val="222222"/>
        </w:rPr>
        <w:t xml:space="preserve"> </w:t>
      </w:r>
      <w:proofErr w:type="gramStart"/>
      <w:r>
        <w:rPr>
          <w:b/>
          <w:color w:val="222222"/>
        </w:rPr>
        <w:t>are hit</w:t>
      </w:r>
      <w:proofErr w:type="gramEnd"/>
      <w:r>
        <w:rPr>
          <w:b/>
          <w:color w:val="222222"/>
        </w:rPr>
        <w:t xml:space="preserve"> hard during the </w:t>
      </w:r>
      <w:r w:rsidR="00652E5E">
        <w:rPr>
          <w:b/>
          <w:color w:val="222222"/>
        </w:rPr>
        <w:t>"</w:t>
      </w:r>
      <w:r>
        <w:rPr>
          <w:b/>
          <w:color w:val="222222"/>
        </w:rPr>
        <w:t>slow season.</w:t>
      </w:r>
      <w:r w:rsidR="00652E5E">
        <w:rPr>
          <w:b/>
          <w:color w:val="222222"/>
        </w:rPr>
        <w:t>"</w:t>
      </w:r>
      <w:r>
        <w:rPr>
          <w:color w:val="222222"/>
        </w:rPr>
        <w:t xml:space="preserve">      </w:t>
      </w:r>
      <w:r>
        <w:rPr>
          <w:color w:val="222222"/>
        </w:rPr>
        <w:t xml:space="preserve">                       </w:t>
      </w:r>
      <w:r>
        <w:rPr>
          <w:color w:val="222222"/>
        </w:rPr>
        <w:tab/>
      </w:r>
    </w:p>
    <w:p w14:paraId="4896A8DA" w14:textId="77777777" w:rsidR="00323D54" w:rsidRDefault="004C28F4">
      <w:pPr>
        <w:shd w:val="clear" w:color="auto" w:fill="FFFFFF"/>
        <w:spacing w:before="300"/>
        <w:rPr>
          <w:color w:val="222222"/>
        </w:rPr>
      </w:pPr>
      <w:r>
        <w:rPr>
          <w:b/>
          <w:color w:val="222222"/>
        </w:rPr>
        <w:t>The Post-Summer Slow Down:</w:t>
      </w:r>
      <w:r>
        <w:rPr>
          <w:color w:val="222222"/>
        </w:rPr>
        <w:t xml:space="preserve"> Consumer interest in body contouring significantly decreases during the fall. Less demand means Google runs fewer ads and therefore generates fewer leads. Furthermore, rapidly growing competition compound</w:t>
      </w:r>
      <w:r>
        <w:rPr>
          <w:color w:val="222222"/>
        </w:rPr>
        <w:t>s the problem by saturating the market with providers.</w:t>
      </w:r>
    </w:p>
    <w:p w14:paraId="56D897D3" w14:textId="77777777" w:rsidR="00323D54" w:rsidRDefault="004C28F4">
      <w:pPr>
        <w:shd w:val="clear" w:color="auto" w:fill="FFFFFF"/>
        <w:spacing w:before="300"/>
        <w:jc w:val="center"/>
        <w:rPr>
          <w:color w:val="222222"/>
        </w:rPr>
      </w:pPr>
      <w:r>
        <w:rPr>
          <w:noProof/>
          <w:color w:val="222222"/>
          <w:sz w:val="24"/>
          <w:szCs w:val="24"/>
        </w:rPr>
        <w:lastRenderedPageBreak/>
        <w:drawing>
          <wp:inline distT="114300" distB="114300" distL="114300" distR="114300" wp14:anchorId="422A1F36" wp14:editId="64FC39C6">
            <wp:extent cx="5943600" cy="28956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5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color w:val="222222"/>
          <w:sz w:val="24"/>
          <w:szCs w:val="24"/>
        </w:rPr>
        <w:t xml:space="preserve"> </w:t>
      </w:r>
    </w:p>
    <w:p w14:paraId="4E455151" w14:textId="77777777" w:rsidR="00323D54" w:rsidRDefault="004C28F4">
      <w:pPr>
        <w:shd w:val="clear" w:color="auto" w:fill="FFFFFF"/>
        <w:spacing w:before="300"/>
        <w:rPr>
          <w:b/>
          <w:color w:val="222222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SUMMED UP:</w:t>
      </w:r>
      <w:r>
        <w:rPr>
          <w:b/>
          <w:color w:val="222222"/>
        </w:rPr>
        <w:t xml:space="preserve"> This Fall, more providers are bidding on fewer inquiries, reducing </w:t>
      </w:r>
      <w:proofErr w:type="gramStart"/>
      <w:r>
        <w:rPr>
          <w:b/>
          <w:color w:val="222222"/>
        </w:rPr>
        <w:t>leads</w:t>
      </w:r>
      <w:proofErr w:type="gramEnd"/>
      <w:r>
        <w:rPr>
          <w:b/>
          <w:color w:val="222222"/>
        </w:rPr>
        <w:t xml:space="preserve"> and increasing the cost-per-click (CPC) rate.</w:t>
      </w:r>
    </w:p>
    <w:p w14:paraId="5FF7372E" w14:textId="275499B2" w:rsidR="00323D54" w:rsidRDefault="004C28F4" w:rsidP="00652E5E">
      <w:pPr>
        <w:shd w:val="clear" w:color="auto" w:fill="FFFFFF"/>
        <w:spacing w:before="300"/>
        <w:rPr>
          <w:color w:val="222222"/>
        </w:rPr>
      </w:pPr>
      <w:r>
        <w:rPr>
          <w:sz w:val="27"/>
          <w:szCs w:val="27"/>
        </w:rPr>
        <w:t>Ke</w:t>
      </w:r>
      <w:r>
        <w:rPr>
          <w:sz w:val="27"/>
          <w:szCs w:val="27"/>
        </w:rPr>
        <w:t>ep Your Eye on the Prize</w:t>
      </w:r>
      <w:r>
        <w:rPr>
          <w:color w:val="222222"/>
        </w:rPr>
        <w:t xml:space="preserve"> </w:t>
      </w:r>
    </w:p>
    <w:p w14:paraId="2A0CC4DE" w14:textId="77777777" w:rsidR="00323D54" w:rsidRDefault="004C28F4">
      <w:pPr>
        <w:shd w:val="clear" w:color="auto" w:fill="FFFFFF"/>
        <w:spacing w:before="300"/>
        <w:rPr>
          <w:b/>
          <w:color w:val="222222"/>
        </w:rPr>
      </w:pPr>
      <w:r>
        <w:rPr>
          <w:color w:val="222222"/>
        </w:rPr>
        <w:t>We understand how frustrating the slo</w:t>
      </w:r>
      <w:r>
        <w:rPr>
          <w:color w:val="222222"/>
        </w:rPr>
        <w:t xml:space="preserve">w season can be. But hang in there! </w:t>
      </w:r>
      <w:r>
        <w:rPr>
          <w:b/>
          <w:color w:val="222222"/>
        </w:rPr>
        <w:t xml:space="preserve">The slow season is </w:t>
      </w:r>
      <w:proofErr w:type="gramStart"/>
      <w:r>
        <w:rPr>
          <w:b/>
          <w:color w:val="222222"/>
        </w:rPr>
        <w:t>almost over</w:t>
      </w:r>
      <w:proofErr w:type="gramEnd"/>
      <w:r>
        <w:rPr>
          <w:b/>
          <w:color w:val="222222"/>
        </w:rPr>
        <w:t xml:space="preserve">. And there is </w:t>
      </w:r>
      <w:proofErr w:type="gramStart"/>
      <w:r>
        <w:rPr>
          <w:b/>
          <w:color w:val="222222"/>
        </w:rPr>
        <w:t>a lot of</w:t>
      </w:r>
      <w:proofErr w:type="gramEnd"/>
      <w:r>
        <w:rPr>
          <w:b/>
          <w:color w:val="222222"/>
        </w:rPr>
        <w:t xml:space="preserve"> money yet to be made. </w:t>
      </w:r>
    </w:p>
    <w:p w14:paraId="7B8ACB11" w14:textId="576A1D54" w:rsidR="00323D54" w:rsidRDefault="004C28F4">
      <w:pPr>
        <w:shd w:val="clear" w:color="auto" w:fill="FFFFFF"/>
        <w:spacing w:before="300"/>
        <w:rPr>
          <w:b/>
          <w:color w:val="1155CC"/>
          <w:u w:val="single"/>
        </w:rPr>
      </w:pPr>
      <w:r>
        <w:rPr>
          <w:color w:val="222222"/>
        </w:rPr>
        <w:t xml:space="preserve">Industry forecasts project the </w:t>
      </w:r>
      <w:r w:rsidR="00652E5E">
        <w:rPr>
          <w:b/>
          <w:color w:val="222222"/>
        </w:rPr>
        <w:t>"</w:t>
      </w:r>
      <w:r>
        <w:rPr>
          <w:b/>
          <w:color w:val="222222"/>
        </w:rPr>
        <w:t>Body Fat Reduction Market to surpass $16.5 Billion by 2025.</w:t>
      </w:r>
      <w:r w:rsidR="00652E5E">
        <w:rPr>
          <w:b/>
          <w:color w:val="222222"/>
        </w:rPr>
        <w:t>"</w:t>
      </w:r>
      <w:r>
        <w:t xml:space="preserve"> Furthermore, </w:t>
      </w:r>
      <w:r w:rsidR="00652E5E">
        <w:t>"</w:t>
      </w:r>
      <w:r>
        <w:t>Non-surgical fat reduction procedu</w:t>
      </w:r>
      <w:r>
        <w:t>res are forecasted to record significant CAGR of 15.4%.</w:t>
      </w:r>
      <w:r w:rsidR="00652E5E">
        <w:t xml:space="preserve">" </w:t>
      </w:r>
      <w:hyperlink r:id="rId6">
        <w:r>
          <w:rPr>
            <w:b/>
            <w:color w:val="1155CC"/>
            <w:u w:val="single"/>
          </w:rPr>
          <w:t>¹</w:t>
        </w:r>
      </w:hyperlink>
    </w:p>
    <w:p w14:paraId="169D51FA" w14:textId="5C0ECA82" w:rsidR="00323D54" w:rsidRDefault="004C28F4">
      <w:pPr>
        <w:shd w:val="clear" w:color="auto" w:fill="FFFFFF"/>
        <w:spacing w:before="360" w:after="120"/>
        <w:jc w:val="center"/>
        <w:rPr>
          <w:sz w:val="32"/>
          <w:szCs w:val="32"/>
        </w:rPr>
      </w:pPr>
      <w:r>
        <w:rPr>
          <w:sz w:val="32"/>
          <w:szCs w:val="32"/>
        </w:rPr>
        <w:t>Fall Marketing Tactics</w:t>
      </w:r>
    </w:p>
    <w:p w14:paraId="2DE2798D" w14:textId="77777777" w:rsidR="00652E5E" w:rsidRDefault="00652E5E" w:rsidP="00652E5E">
      <w:pPr>
        <w:shd w:val="clear" w:color="auto" w:fill="FFFFFF"/>
        <w:spacing w:before="300"/>
        <w:rPr>
          <w:color w:val="222222"/>
        </w:rPr>
      </w:pPr>
      <w:r>
        <w:rPr>
          <w:color w:val="222222"/>
        </w:rPr>
        <w:t xml:space="preserve">There are </w:t>
      </w:r>
      <w:proofErr w:type="gramStart"/>
      <w:r>
        <w:rPr>
          <w:color w:val="222222"/>
        </w:rPr>
        <w:t>several</w:t>
      </w:r>
      <w:proofErr w:type="gramEnd"/>
      <w:r>
        <w:rPr>
          <w:color w:val="222222"/>
        </w:rPr>
        <w:t xml:space="preserve"> strategies for boosting sales when consumer interest is slow. You can also prepare your business to be a major competitor once consumer interest picks back up.</w:t>
      </w:r>
    </w:p>
    <w:p w14:paraId="6798783A" w14:textId="02C3E801" w:rsidR="00323D54" w:rsidRPr="00652E5E" w:rsidRDefault="00652E5E" w:rsidP="00E42165">
      <w:pPr>
        <w:shd w:val="clear" w:color="auto" w:fill="FFFFFF"/>
        <w:spacing w:before="30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t xml:space="preserve"> </w:t>
      </w:r>
      <w:r w:rsidR="004C28F4">
        <w:rPr>
          <w:b/>
        </w:rPr>
        <w:t>Fiv</w:t>
      </w:r>
      <w:r w:rsidR="004C28F4">
        <w:rPr>
          <w:b/>
        </w:rPr>
        <w:t>e Strategies for Growing Your CoolSculpting Business During the Slow Season</w:t>
      </w:r>
    </w:p>
    <w:p w14:paraId="5F493890" w14:textId="77777777" w:rsidR="00323D54" w:rsidRDefault="004C28F4">
      <w:pPr>
        <w:shd w:val="clear" w:color="auto" w:fill="FFFFFF"/>
        <w:spacing w:before="200"/>
        <w:ind w:left="940"/>
        <w:rPr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</w:t>
      </w:r>
      <w:r>
        <w:rPr>
          <w:color w:val="222222"/>
        </w:rPr>
        <w:t>1. FOCUS ON SEO (ADD CONTENT TO YOUR WEBSITE)</w:t>
      </w:r>
    </w:p>
    <w:p w14:paraId="170BD0F2" w14:textId="77777777" w:rsidR="00323D54" w:rsidRDefault="004C28F4">
      <w:pPr>
        <w:shd w:val="clear" w:color="auto" w:fill="FFFFFF"/>
        <w:ind w:left="940"/>
        <w:rPr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</w:t>
      </w:r>
      <w:r>
        <w:rPr>
          <w:color w:val="222222"/>
        </w:rPr>
        <w:t>2. SEND OUT EMAIL BLASTS</w:t>
      </w:r>
    </w:p>
    <w:p w14:paraId="3B5B8538" w14:textId="77777777" w:rsidR="00323D54" w:rsidRDefault="004C28F4">
      <w:pPr>
        <w:shd w:val="clear" w:color="auto" w:fill="FFFFFF"/>
        <w:ind w:left="940"/>
        <w:rPr>
          <w:color w:val="222222"/>
        </w:rPr>
      </w:pPr>
      <w:r>
        <w:rPr>
          <w:color w:val="222222"/>
        </w:rPr>
        <w:t xml:space="preserve"> 3. ADVERTISE ON SOCIAL MEDIA</w:t>
      </w:r>
    </w:p>
    <w:p w14:paraId="41127CC0" w14:textId="77777777" w:rsidR="00323D54" w:rsidRDefault="004C28F4">
      <w:pPr>
        <w:shd w:val="clear" w:color="auto" w:fill="FFFFFF"/>
        <w:ind w:left="940"/>
        <w:rPr>
          <w:color w:val="222222"/>
        </w:rPr>
      </w:pPr>
      <w:r>
        <w:rPr>
          <w:color w:val="222222"/>
        </w:rPr>
        <w:t xml:space="preserve"> 4. MASTER YOUR LEAD NURTURING TECHNIQUES</w:t>
      </w:r>
    </w:p>
    <w:p w14:paraId="7D48AF8F" w14:textId="77777777" w:rsidR="00323D54" w:rsidRDefault="004C28F4">
      <w:pPr>
        <w:shd w:val="clear" w:color="auto" w:fill="FFFFFF"/>
        <w:ind w:left="940"/>
        <w:rPr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</w:t>
      </w:r>
      <w:r>
        <w:rPr>
          <w:color w:val="222222"/>
        </w:rPr>
        <w:t>5. RAMP UP YOUR REVIEWS/TESTIMONIALS</w:t>
      </w:r>
    </w:p>
    <w:p w14:paraId="59A5266C" w14:textId="7398F909" w:rsidR="00323D54" w:rsidRDefault="004C28F4" w:rsidP="00652E5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 xml:space="preserve">We have provided a detailed breakdown of each strategy below. </w:t>
      </w:r>
    </w:p>
    <w:p w14:paraId="6EB6198B" w14:textId="30A831E0" w:rsidR="00323D54" w:rsidRDefault="00323D54">
      <w:pPr>
        <w:shd w:val="clear" w:color="auto" w:fill="FFFFFF"/>
        <w:spacing w:before="300"/>
        <w:rPr>
          <w:color w:val="222222"/>
        </w:rPr>
      </w:pPr>
    </w:p>
    <w:p w14:paraId="5AFEE99F" w14:textId="77777777" w:rsidR="00323D54" w:rsidRDefault="004C28F4">
      <w:pPr>
        <w:shd w:val="clear" w:color="auto" w:fill="FFFFFF"/>
        <w:spacing w:before="300" w:after="120"/>
        <w:jc w:val="center"/>
        <w:rPr>
          <w:sz w:val="40"/>
          <w:szCs w:val="40"/>
        </w:rPr>
      </w:pPr>
      <w:r>
        <w:rPr>
          <w:sz w:val="40"/>
          <w:szCs w:val="40"/>
        </w:rPr>
        <w:t>5 Tips for Growing Your CoolSculpting Business During the Slow Season</w:t>
      </w:r>
    </w:p>
    <w:p w14:paraId="005569FC" w14:textId="77777777" w:rsidR="00323D54" w:rsidRDefault="004C28F4">
      <w:pPr>
        <w:shd w:val="clear" w:color="auto" w:fill="FFFFFF"/>
        <w:spacing w:before="300" w:after="120"/>
        <w:jc w:val="center"/>
        <w:rPr>
          <w:color w:val="222222"/>
        </w:rPr>
      </w:pPr>
      <w:r>
        <w:rPr>
          <w:color w:val="222222"/>
        </w:rPr>
        <w:t xml:space="preserve"> </w:t>
      </w:r>
    </w:p>
    <w:p w14:paraId="67CF8744" w14:textId="77777777" w:rsidR="00323D54" w:rsidRDefault="004C28F4">
      <w:pPr>
        <w:spacing w:before="300"/>
        <w:rPr>
          <w:color w:val="222222"/>
          <w:sz w:val="24"/>
          <w:szCs w:val="24"/>
          <w:highlight w:val="white"/>
        </w:rPr>
      </w:pPr>
      <w:r>
        <w:rPr>
          <w:color w:val="222222"/>
          <w:sz w:val="24"/>
          <w:szCs w:val="24"/>
          <w:highlight w:val="white"/>
        </w:rPr>
        <w:t>1.    Search engine optimization (SEO)</w:t>
      </w:r>
    </w:p>
    <w:p w14:paraId="1F8527AE" w14:textId="77777777" w:rsidR="00323D54" w:rsidRDefault="004C28F4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Search engine optimization (SEO) is the most effective, consistent, and economical way to generate online traffic. Or</w:t>
      </w:r>
      <w:r>
        <w:rPr>
          <w:color w:val="222222"/>
        </w:rPr>
        <w:t>ganic traffic is free. Furthermore, the visitors who find your website through search results are statistically more likely to convert than leads from paid ads.</w:t>
      </w:r>
    </w:p>
    <w:p w14:paraId="051F7B65" w14:textId="521AB524" w:rsidR="00323D54" w:rsidRDefault="004C28F4">
      <w:pPr>
        <w:shd w:val="clear" w:color="auto" w:fill="FFFFFF"/>
        <w:spacing w:before="300"/>
        <w:rPr>
          <w:color w:val="222222"/>
        </w:rPr>
      </w:pPr>
      <w:r>
        <w:rPr>
          <w:b/>
          <w:color w:val="222222"/>
        </w:rPr>
        <w:t>Sow the seeds of SEO now</w:t>
      </w:r>
      <w:r>
        <w:rPr>
          <w:color w:val="222222"/>
        </w:rPr>
        <w:t>. Unlike</w:t>
      </w:r>
      <w:r w:rsidR="00E42165">
        <w:rPr>
          <w:color w:val="222222"/>
        </w:rPr>
        <w:t xml:space="preserve"> advertising that markets using </w:t>
      </w:r>
      <w:r>
        <w:rPr>
          <w:color w:val="222222"/>
        </w:rPr>
        <w:t>paid ads on Google or social m</w:t>
      </w:r>
      <w:r>
        <w:rPr>
          <w:color w:val="222222"/>
        </w:rPr>
        <w:t xml:space="preserve">edia--SEO does not generate immediate results. Great web pages and blog posts take time to work their way up the </w:t>
      </w:r>
      <w:r>
        <w:rPr>
          <w:color w:val="222222"/>
        </w:rPr>
        <w:t>Google search results</w:t>
      </w:r>
      <w:r w:rsidR="00E42165">
        <w:rPr>
          <w:color w:val="222222"/>
        </w:rPr>
        <w:t xml:space="preserve"> page (SERP</w:t>
      </w:r>
      <w:r>
        <w:rPr>
          <w:color w:val="222222"/>
        </w:rPr>
        <w:t>.</w:t>
      </w:r>
      <w:r w:rsidR="00E42165">
        <w:rPr>
          <w:color w:val="222222"/>
        </w:rPr>
        <w:t>)</w:t>
      </w:r>
      <w:r>
        <w:rPr>
          <w:color w:val="222222"/>
        </w:rPr>
        <w:t xml:space="preserve"> Practices that wish to increase organic traffic come next spring should start investing in SEO now.</w:t>
      </w:r>
      <w:r>
        <w:rPr>
          <w:color w:val="222222"/>
        </w:rPr>
        <w:t xml:space="preserve"> </w:t>
      </w:r>
    </w:p>
    <w:p w14:paraId="23CD9069" w14:textId="482040A9" w:rsidR="00323D54" w:rsidRDefault="004C28F4">
      <w:pPr>
        <w:shd w:val="clear" w:color="auto" w:fill="FFFFFF"/>
        <w:spacing w:before="300"/>
        <w:rPr>
          <w:color w:val="222222"/>
        </w:rPr>
      </w:pPr>
      <w:r>
        <w:rPr>
          <w:b/>
          <w:color w:val="222222"/>
        </w:rPr>
        <w:t>WITH SEO,</w:t>
      </w:r>
      <w:r>
        <w:rPr>
          <w:b/>
          <w:color w:val="222222"/>
        </w:rPr>
        <w:t xml:space="preserve"> CONTENT IS KING.</w:t>
      </w:r>
      <w:r>
        <w:rPr>
          <w:color w:val="222222"/>
        </w:rPr>
        <w:t xml:space="preserve"> The foundation of good SEO is original, well-written</w:t>
      </w:r>
      <w:r w:rsidR="00652E5E">
        <w:rPr>
          <w:color w:val="222222"/>
        </w:rPr>
        <w:t>,</w:t>
      </w:r>
      <w:r>
        <w:rPr>
          <w:color w:val="222222"/>
        </w:rPr>
        <w:t xml:space="preserve"> and informative content. The more your website educates and informs the reader, the higher your website </w:t>
      </w:r>
      <w:r>
        <w:rPr>
          <w:color w:val="222222"/>
        </w:rPr>
        <w:t>rank</w:t>
      </w:r>
      <w:r w:rsidR="00652E5E">
        <w:rPr>
          <w:color w:val="222222"/>
        </w:rPr>
        <w:t>s</w:t>
      </w:r>
      <w:r>
        <w:rPr>
          <w:color w:val="222222"/>
        </w:rPr>
        <w:t xml:space="preserve"> in Google</w:t>
      </w:r>
      <w:r w:rsidR="00652E5E">
        <w:rPr>
          <w:color w:val="222222"/>
        </w:rPr>
        <w:t>'</w:t>
      </w:r>
      <w:r>
        <w:rPr>
          <w:color w:val="222222"/>
        </w:rPr>
        <w:t>s search results.</w:t>
      </w:r>
    </w:p>
    <w:p w14:paraId="7CD9E63B" w14:textId="32428C47" w:rsidR="00323D54" w:rsidRDefault="004C28F4">
      <w:pPr>
        <w:shd w:val="clear" w:color="auto" w:fill="FFFFFF"/>
        <w:spacing w:before="300"/>
        <w:rPr>
          <w:b/>
          <w:color w:val="222222"/>
          <w:sz w:val="28"/>
          <w:szCs w:val="28"/>
          <w:u w:val="single"/>
        </w:rPr>
      </w:pPr>
      <w:r>
        <w:rPr>
          <w:color w:val="222222"/>
        </w:rPr>
        <w:t xml:space="preserve"> </w:t>
      </w:r>
      <w:r>
        <w:rPr>
          <w:b/>
          <w:color w:val="222222"/>
          <w:sz w:val="28"/>
          <w:szCs w:val="28"/>
          <w:u w:val="single"/>
        </w:rPr>
        <w:t>Two Tips for Establishing Effective SEO</w:t>
      </w:r>
    </w:p>
    <w:p w14:paraId="30D0854E" w14:textId="0AD0AC9D" w:rsidR="00323D54" w:rsidRDefault="004C28F4">
      <w:pPr>
        <w:shd w:val="clear" w:color="auto" w:fill="FFFFFF"/>
        <w:spacing w:before="300"/>
        <w:rPr>
          <w:b/>
          <w:color w:val="222222"/>
        </w:rPr>
      </w:pPr>
      <w:r>
        <w:rPr>
          <w:color w:val="222222"/>
        </w:rPr>
        <w:t xml:space="preserve"> </w:t>
      </w:r>
      <w:r>
        <w:rPr>
          <w:color w:val="222222"/>
        </w:rPr>
        <w:t xml:space="preserve">           </w:t>
      </w:r>
      <w:r>
        <w:rPr>
          <w:b/>
          <w:color w:val="222222"/>
        </w:rPr>
        <w:t>ADD</w:t>
      </w:r>
      <w:r>
        <w:rPr>
          <w:b/>
          <w:color w:val="222222"/>
        </w:rPr>
        <w:t xml:space="preserve"> CONTENT </w:t>
      </w:r>
      <w:r w:rsidR="00652E5E">
        <w:rPr>
          <w:b/>
          <w:color w:val="222222"/>
        </w:rPr>
        <w:t>ON</w:t>
      </w:r>
      <w:r>
        <w:rPr>
          <w:b/>
          <w:color w:val="222222"/>
        </w:rPr>
        <w:t xml:space="preserve"> YOUR </w:t>
      </w:r>
      <w:r w:rsidR="00652E5E">
        <w:rPr>
          <w:b/>
          <w:color w:val="222222"/>
        </w:rPr>
        <w:t>KEY LANDING PAGES</w:t>
      </w:r>
    </w:p>
    <w:p w14:paraId="411B8F30" w14:textId="77777777" w:rsidR="00652E5E" w:rsidRDefault="004C28F4">
      <w:pPr>
        <w:shd w:val="clear" w:color="auto" w:fill="FFFFFF"/>
        <w:spacing w:before="240"/>
        <w:ind w:left="720"/>
        <w:rPr>
          <w:color w:val="222222"/>
        </w:rPr>
      </w:pPr>
      <w:r>
        <w:rPr>
          <w:color w:val="222222"/>
        </w:rPr>
        <w:t xml:space="preserve">Google prioritizes websites that offer the most relevant, </w:t>
      </w:r>
      <w:r>
        <w:rPr>
          <w:color w:val="222222"/>
        </w:rPr>
        <w:t>up-to-date information regarding a topic. To improve SEO, regularly update your prioritized</w:t>
      </w:r>
      <w:r w:rsidR="00652E5E">
        <w:rPr>
          <w:color w:val="222222"/>
        </w:rPr>
        <w:t xml:space="preserve"> landing</w:t>
      </w:r>
      <w:r>
        <w:rPr>
          <w:color w:val="222222"/>
        </w:rPr>
        <w:t xml:space="preserve"> pages with new or additional content and media. For a CoolSculpting page, this may include</w:t>
      </w:r>
      <w:r w:rsidR="00652E5E">
        <w:rPr>
          <w:color w:val="222222"/>
        </w:rPr>
        <w:t>:</w:t>
      </w:r>
    </w:p>
    <w:p w14:paraId="637E2489" w14:textId="77777777" w:rsidR="00652E5E" w:rsidRPr="00652E5E" w:rsidRDefault="004C28F4" w:rsidP="00652E5E">
      <w:pPr>
        <w:pStyle w:val="ListParagraph"/>
        <w:numPr>
          <w:ilvl w:val="0"/>
          <w:numId w:val="1"/>
        </w:numPr>
        <w:shd w:val="clear" w:color="auto" w:fill="FFFFFF"/>
        <w:spacing w:before="240"/>
        <w:rPr>
          <w:color w:val="222222"/>
        </w:rPr>
      </w:pPr>
      <w:r w:rsidRPr="00652E5E">
        <w:rPr>
          <w:color w:val="222222"/>
        </w:rPr>
        <w:t>ad</w:t>
      </w:r>
      <w:r w:rsidRPr="00652E5E">
        <w:rPr>
          <w:color w:val="222222"/>
        </w:rPr>
        <w:t>ding an FAQ to the bottom of your webpage</w:t>
      </w:r>
      <w:r w:rsidRPr="00652E5E">
        <w:rPr>
          <w:color w:val="222222"/>
        </w:rPr>
        <w:t xml:space="preserve"> </w:t>
      </w:r>
    </w:p>
    <w:p w14:paraId="766F20A3" w14:textId="77777777" w:rsidR="00652E5E" w:rsidRPr="00652E5E" w:rsidRDefault="004C28F4" w:rsidP="00652E5E">
      <w:pPr>
        <w:pStyle w:val="ListParagraph"/>
        <w:numPr>
          <w:ilvl w:val="0"/>
          <w:numId w:val="1"/>
        </w:numPr>
        <w:shd w:val="clear" w:color="auto" w:fill="FFFFFF"/>
        <w:spacing w:before="240"/>
        <w:rPr>
          <w:color w:val="222222"/>
        </w:rPr>
      </w:pPr>
      <w:r w:rsidRPr="00652E5E">
        <w:rPr>
          <w:color w:val="222222"/>
        </w:rPr>
        <w:t>updating key information (</w:t>
      </w:r>
      <w:r w:rsidR="00652E5E" w:rsidRPr="00652E5E">
        <w:rPr>
          <w:color w:val="222222"/>
        </w:rPr>
        <w:t>i.e.,</w:t>
      </w:r>
      <w:r w:rsidRPr="00652E5E">
        <w:rPr>
          <w:color w:val="222222"/>
        </w:rPr>
        <w:t xml:space="preserve"> the specific number of procedures performed worldwide</w:t>
      </w:r>
      <w:r w:rsidRPr="00652E5E">
        <w:rPr>
          <w:color w:val="222222"/>
        </w:rPr>
        <w:t>)</w:t>
      </w:r>
    </w:p>
    <w:p w14:paraId="15D91A20" w14:textId="77777777" w:rsidR="00652E5E" w:rsidRPr="00652E5E" w:rsidRDefault="004C28F4" w:rsidP="00652E5E">
      <w:pPr>
        <w:pStyle w:val="ListParagraph"/>
        <w:numPr>
          <w:ilvl w:val="0"/>
          <w:numId w:val="1"/>
        </w:numPr>
        <w:shd w:val="clear" w:color="auto" w:fill="FFFFFF"/>
        <w:spacing w:before="240"/>
        <w:rPr>
          <w:color w:val="222222"/>
        </w:rPr>
      </w:pPr>
      <w:r w:rsidRPr="00652E5E">
        <w:rPr>
          <w:color w:val="222222"/>
        </w:rPr>
        <w:t>replacing older images with new ones</w:t>
      </w:r>
      <w:r w:rsidRPr="00652E5E">
        <w:rPr>
          <w:color w:val="222222"/>
        </w:rPr>
        <w:t xml:space="preserve"> </w:t>
      </w:r>
    </w:p>
    <w:p w14:paraId="4A96C585" w14:textId="27C0430D" w:rsidR="00323D54" w:rsidRPr="00652E5E" w:rsidRDefault="004C28F4" w:rsidP="00652E5E">
      <w:pPr>
        <w:pStyle w:val="ListParagraph"/>
        <w:numPr>
          <w:ilvl w:val="0"/>
          <w:numId w:val="1"/>
        </w:numPr>
        <w:shd w:val="clear" w:color="auto" w:fill="FFFFFF"/>
        <w:spacing w:before="240"/>
        <w:rPr>
          <w:color w:val="222222"/>
        </w:rPr>
      </w:pPr>
      <w:proofErr w:type="gramStart"/>
      <w:r w:rsidRPr="00652E5E">
        <w:rPr>
          <w:color w:val="222222"/>
        </w:rPr>
        <w:t>etc.</w:t>
      </w:r>
      <w:proofErr w:type="gramEnd"/>
    </w:p>
    <w:p w14:paraId="15246466" w14:textId="77777777" w:rsidR="00323D54" w:rsidRDefault="004C28F4">
      <w:pPr>
        <w:shd w:val="clear" w:color="auto" w:fill="FFFFFF"/>
        <w:spacing w:before="240"/>
        <w:rPr>
          <w:b/>
          <w:color w:val="222222"/>
        </w:rPr>
      </w:pPr>
      <w:r>
        <w:rPr>
          <w:color w:val="222222"/>
        </w:rPr>
        <w:t xml:space="preserve"> </w:t>
      </w:r>
      <w:r>
        <w:rPr>
          <w:color w:val="222222"/>
        </w:rPr>
        <w:t xml:space="preserve">           </w:t>
      </w:r>
      <w:r>
        <w:rPr>
          <w:b/>
          <w:color w:val="222222"/>
        </w:rPr>
        <w:t>START A BLOG</w:t>
      </w:r>
    </w:p>
    <w:p w14:paraId="302C51CE" w14:textId="604976A3" w:rsidR="00323D54" w:rsidRDefault="004C28F4">
      <w:pPr>
        <w:shd w:val="clear" w:color="auto" w:fill="FFFFFF"/>
        <w:spacing w:before="240"/>
        <w:ind w:left="720"/>
        <w:rPr>
          <w:color w:val="222222"/>
        </w:rPr>
      </w:pPr>
      <w:r>
        <w:rPr>
          <w:color w:val="222222"/>
        </w:rPr>
        <w:t>Posting articles to your blog shows Google your website</w:t>
      </w:r>
      <w:r>
        <w:rPr>
          <w:color w:val="222222"/>
        </w:rPr>
        <w:t xml:space="preserve"> is relevant</w:t>
      </w:r>
      <w:r w:rsidR="00652E5E">
        <w:rPr>
          <w:color w:val="222222"/>
        </w:rPr>
        <w:t xml:space="preserve"> and actively engaged in your industry's community.</w:t>
      </w:r>
      <w:r>
        <w:rPr>
          <w:color w:val="222222"/>
        </w:rPr>
        <w:t xml:space="preserve"> </w:t>
      </w:r>
      <w:r w:rsidR="00652E5E">
        <w:rPr>
          <w:color w:val="222222"/>
        </w:rPr>
        <w:t xml:space="preserve">Blogs </w:t>
      </w:r>
      <w:r>
        <w:rPr>
          <w:color w:val="222222"/>
        </w:rPr>
        <w:t>also generate</w:t>
      </w:r>
      <w:r>
        <w:rPr>
          <w:color w:val="222222"/>
        </w:rPr>
        <w:t xml:space="preserve"> organic traffic, </w:t>
      </w:r>
      <w:r w:rsidR="00652E5E">
        <w:rPr>
          <w:color w:val="222222"/>
        </w:rPr>
        <w:t xml:space="preserve">help </w:t>
      </w:r>
      <w:r>
        <w:rPr>
          <w:color w:val="222222"/>
        </w:rPr>
        <w:t>develop</w:t>
      </w:r>
      <w:r w:rsidR="00652E5E">
        <w:rPr>
          <w:color w:val="222222"/>
        </w:rPr>
        <w:t xml:space="preserve"> </w:t>
      </w:r>
      <w:r>
        <w:rPr>
          <w:color w:val="222222"/>
        </w:rPr>
        <w:t>your brand recognition and authority, and increase</w:t>
      </w:r>
      <w:r>
        <w:rPr>
          <w:color w:val="222222"/>
        </w:rPr>
        <w:t xml:space="preserve"> consult</w:t>
      </w:r>
      <w:r w:rsidR="00652E5E">
        <w:rPr>
          <w:color w:val="222222"/>
        </w:rPr>
        <w:t>ation</w:t>
      </w:r>
      <w:r>
        <w:rPr>
          <w:color w:val="222222"/>
        </w:rPr>
        <w:t xml:space="preserve"> requests.</w:t>
      </w:r>
    </w:p>
    <w:p w14:paraId="2F4B20E2" w14:textId="5AB40B3E" w:rsidR="00323D54" w:rsidRDefault="00652E5E">
      <w:pPr>
        <w:shd w:val="clear" w:color="auto" w:fill="FFFFFF"/>
        <w:spacing w:before="240"/>
        <w:ind w:left="720"/>
        <w:rPr>
          <w:b/>
          <w:color w:val="222222"/>
        </w:rPr>
      </w:pPr>
      <w:r>
        <w:rPr>
          <w:color w:val="222222"/>
        </w:rPr>
        <w:lastRenderedPageBreak/>
        <w:t>Industry research suggests that, o</w:t>
      </w:r>
      <w:r w:rsidR="004C28F4">
        <w:rPr>
          <w:color w:val="222222"/>
        </w:rPr>
        <w:t>n average</w:t>
      </w:r>
      <w:r>
        <w:rPr>
          <w:color w:val="222222"/>
        </w:rPr>
        <w:t>,</w:t>
      </w:r>
      <w:r w:rsidR="004C28F4">
        <w:rPr>
          <w:color w:val="222222"/>
        </w:rPr>
        <w:t xml:space="preserve"> consumers</w:t>
      </w:r>
      <w:r w:rsidR="004C28F4">
        <w:rPr>
          <w:color w:val="222222"/>
        </w:rPr>
        <w:t xml:space="preserve"> research CoolSculpting for a month before finally committing to a consult. </w:t>
      </w:r>
      <w:proofErr w:type="gramStart"/>
      <w:r>
        <w:rPr>
          <w:color w:val="222222"/>
        </w:rPr>
        <w:t>Some</w:t>
      </w:r>
      <w:proofErr w:type="gramEnd"/>
      <w:r>
        <w:rPr>
          <w:color w:val="222222"/>
        </w:rPr>
        <w:t xml:space="preserve"> shop by price, but most shop by reputation and trustworthiness. </w:t>
      </w:r>
      <w:r w:rsidR="004C28F4">
        <w:rPr>
          <w:color w:val="222222"/>
        </w:rPr>
        <w:t>They often choose the</w:t>
      </w:r>
      <w:r w:rsidR="004C28F4">
        <w:rPr>
          <w:color w:val="222222"/>
        </w:rPr>
        <w:t xml:space="preserve"> spa with the strongest web presence. </w:t>
      </w:r>
      <w:r w:rsidR="004C28F4">
        <w:rPr>
          <w:b/>
          <w:color w:val="222222"/>
        </w:rPr>
        <w:t xml:space="preserve">You want to be the website </w:t>
      </w:r>
      <w:r>
        <w:rPr>
          <w:b/>
          <w:color w:val="222222"/>
        </w:rPr>
        <w:t xml:space="preserve">that </w:t>
      </w:r>
      <w:r w:rsidR="004C28F4">
        <w:rPr>
          <w:b/>
          <w:color w:val="222222"/>
        </w:rPr>
        <w:t>consumers get their info</w:t>
      </w:r>
      <w:r>
        <w:rPr>
          <w:b/>
          <w:color w:val="222222"/>
        </w:rPr>
        <w:t>rmation.</w:t>
      </w:r>
      <w:r w:rsidR="004C28F4">
        <w:rPr>
          <w:b/>
          <w:color w:val="222222"/>
        </w:rPr>
        <w:t xml:space="preserve"> There is no better way to accomplish this than a blog with articles that </w:t>
      </w:r>
      <w:r w:rsidR="004C28F4">
        <w:rPr>
          <w:b/>
          <w:color w:val="222222"/>
        </w:rPr>
        <w:t>answer common CoolSculpting questions in depth</w:t>
      </w:r>
      <w:r w:rsidR="004C28F4">
        <w:rPr>
          <w:b/>
          <w:color w:val="222222"/>
        </w:rPr>
        <w:t>.</w:t>
      </w:r>
    </w:p>
    <w:p w14:paraId="703937CB" w14:textId="77777777" w:rsidR="00323D54" w:rsidRDefault="00323D54">
      <w:pPr>
        <w:spacing w:before="300"/>
        <w:rPr>
          <w:color w:val="222222"/>
          <w:sz w:val="24"/>
          <w:szCs w:val="24"/>
        </w:rPr>
      </w:pPr>
    </w:p>
    <w:p w14:paraId="4E971314" w14:textId="77777777" w:rsidR="00323D54" w:rsidRDefault="004C28F4">
      <w:pPr>
        <w:shd w:val="clear" w:color="auto" w:fill="FFFFFF"/>
        <w:spacing w:before="300"/>
        <w:jc w:val="center"/>
        <w:rPr>
          <w:color w:val="666666"/>
          <w:sz w:val="30"/>
          <w:szCs w:val="30"/>
        </w:rPr>
      </w:pPr>
      <w:r>
        <w:rPr>
          <w:color w:val="666666"/>
          <w:sz w:val="30"/>
          <w:szCs w:val="30"/>
        </w:rPr>
        <w:t xml:space="preserve">SEO CASE STUDY </w:t>
      </w:r>
    </w:p>
    <w:p w14:paraId="32E4920B" w14:textId="2633D540" w:rsidR="00323D54" w:rsidRDefault="004C28F4">
      <w:pPr>
        <w:shd w:val="clear" w:color="auto" w:fill="FFFFFF"/>
        <w:spacing w:before="300"/>
        <w:rPr>
          <w:color w:val="222222"/>
        </w:rPr>
      </w:pPr>
      <w:r>
        <w:rPr>
          <w:b/>
          <w:color w:val="222222"/>
        </w:rPr>
        <w:t>SKINNEY Medspa,</w:t>
      </w:r>
      <w:r>
        <w:rPr>
          <w:color w:val="222222"/>
        </w:rPr>
        <w:t xml:space="preserve"> the</w:t>
      </w:r>
      <w:r>
        <w:rPr>
          <w:color w:val="222222"/>
        </w:rPr>
        <w:t xml:space="preserve"> top-selling CoolSculpting provider in the world, </w:t>
      </w:r>
      <w:r w:rsidR="00652E5E">
        <w:rPr>
          <w:color w:val="222222"/>
        </w:rPr>
        <w:t xml:space="preserve">has </w:t>
      </w:r>
      <w:r>
        <w:rPr>
          <w:color w:val="222222"/>
        </w:rPr>
        <w:t xml:space="preserve">heavily invested in their blog page for the last </w:t>
      </w:r>
      <w:r w:rsidR="00652E5E">
        <w:rPr>
          <w:color w:val="222222"/>
        </w:rPr>
        <w:t>seven</w:t>
      </w:r>
      <w:r>
        <w:rPr>
          <w:color w:val="222222"/>
        </w:rPr>
        <w:t xml:space="preserve"> years </w:t>
      </w:r>
      <w:r>
        <w:rPr>
          <w:color w:val="222222"/>
        </w:rPr>
        <w:t>(posting an article each week)</w:t>
      </w:r>
      <w:r w:rsidR="00652E5E">
        <w:rPr>
          <w:color w:val="222222"/>
        </w:rPr>
        <w:t>,</w:t>
      </w:r>
      <w:r>
        <w:rPr>
          <w:color w:val="222222"/>
        </w:rPr>
        <w:t xml:space="preserve"> and the ROI is incredible. Paying only a fraction on blogging compared to their Google ad spend, their blog ar</w:t>
      </w:r>
      <w:r>
        <w:rPr>
          <w:color w:val="222222"/>
        </w:rPr>
        <w:t>ticles bring in significantly more traffic than Google ads and perform at a higher conversion rate.</w:t>
      </w:r>
    </w:p>
    <w:p w14:paraId="51693E12" w14:textId="77777777" w:rsidR="00323D54" w:rsidRDefault="004C28F4">
      <w:pPr>
        <w:shd w:val="clear" w:color="auto" w:fill="FFFFFF"/>
        <w:spacing w:before="300"/>
        <w:rPr>
          <w:b/>
          <w:i/>
          <w:color w:val="0000FF"/>
        </w:rPr>
      </w:pPr>
      <w:r>
        <w:rPr>
          <w:b/>
          <w:i/>
          <w:color w:val="0000FF"/>
        </w:rPr>
        <w:t>MONTHLY SEO AND BLOG PACKAGE -- MedStar Media wants you to have the best SEO possible. If you are interested in improving your SEO and developing your blo</w:t>
      </w:r>
      <w:r>
        <w:rPr>
          <w:b/>
          <w:i/>
          <w:color w:val="0000FF"/>
        </w:rPr>
        <w:t>g, we would love to help. Just reach out to us to learn more.</w:t>
      </w:r>
    </w:p>
    <w:p w14:paraId="1F2A6253" w14:textId="77777777" w:rsidR="00323D54" w:rsidRDefault="004C28F4">
      <w:pPr>
        <w:shd w:val="clear" w:color="auto" w:fill="FFFFFF"/>
        <w:spacing w:before="240" w:after="80"/>
        <w:rPr>
          <w:color w:val="434343"/>
          <w:sz w:val="28"/>
          <w:szCs w:val="28"/>
        </w:rPr>
      </w:pPr>
      <w:r>
        <w:rPr>
          <w:b/>
          <w:color w:val="434343"/>
          <w:sz w:val="27"/>
          <w:szCs w:val="27"/>
        </w:rPr>
        <w:t>2.</w:t>
      </w:r>
      <w:r>
        <w:rPr>
          <w:rFonts w:ascii="Times New Roman" w:eastAsia="Times New Roman" w:hAnsi="Times New Roman" w:cs="Times New Roman"/>
          <w:color w:val="434343"/>
          <w:sz w:val="14"/>
          <w:szCs w:val="14"/>
        </w:rPr>
        <w:t xml:space="preserve">              </w:t>
      </w:r>
      <w:r>
        <w:rPr>
          <w:color w:val="434343"/>
          <w:sz w:val="28"/>
          <w:szCs w:val="28"/>
        </w:rPr>
        <w:t>EMAIL CAMPAIGNS</w:t>
      </w:r>
    </w:p>
    <w:p w14:paraId="380ADDD9" w14:textId="77777777" w:rsidR="00323D54" w:rsidRDefault="004C28F4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 xml:space="preserve">If the customer is not coming to you, go to them. Reach out to existing clients and past leads with optimized email campaigns. </w:t>
      </w:r>
    </w:p>
    <w:p w14:paraId="13EDA38E" w14:textId="77777777" w:rsidR="00323D54" w:rsidRDefault="004C28F4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The highest converting emails co</w:t>
      </w:r>
      <w:r>
        <w:rPr>
          <w:color w:val="222222"/>
        </w:rPr>
        <w:t>ntain one or more of the following:</w:t>
      </w:r>
    </w:p>
    <w:p w14:paraId="1EA82A46" w14:textId="77777777" w:rsidR="00323D54" w:rsidRDefault="004C28F4">
      <w:pPr>
        <w:shd w:val="clear" w:color="auto" w:fill="FFFFFF"/>
        <w:ind w:left="1440"/>
        <w:rPr>
          <w:color w:val="222222"/>
        </w:rPr>
      </w:pPr>
      <w:r>
        <w:rPr>
          <w:color w:val="222222"/>
        </w:rPr>
        <w:t xml:space="preserve"> </w:t>
      </w:r>
    </w:p>
    <w:p w14:paraId="346A6EEF" w14:textId="77777777" w:rsidR="00323D54" w:rsidRDefault="004C28F4">
      <w:pPr>
        <w:shd w:val="clear" w:color="auto" w:fill="FFFFFF"/>
        <w:ind w:left="1440"/>
      </w:pPr>
      <w:r>
        <w:t>· Answers to FAQs</w:t>
      </w:r>
    </w:p>
    <w:p w14:paraId="722EA6CE" w14:textId="77777777" w:rsidR="00323D54" w:rsidRDefault="004C28F4">
      <w:pPr>
        <w:shd w:val="clear" w:color="auto" w:fill="FFFFFF"/>
        <w:ind w:left="1440"/>
      </w:pPr>
      <w:r>
        <w:t>· Before and after pics</w:t>
      </w:r>
    </w:p>
    <w:p w14:paraId="02C220D4" w14:textId="77777777" w:rsidR="00323D54" w:rsidRDefault="004C28F4">
      <w:pPr>
        <w:shd w:val="clear" w:color="auto" w:fill="FFFFFF"/>
        <w:ind w:left="1440"/>
      </w:pPr>
      <w:r>
        <w:t>· Real patient testimonials,</w:t>
      </w:r>
    </w:p>
    <w:p w14:paraId="6C721F62" w14:textId="77777777" w:rsidR="00323D54" w:rsidRDefault="004C28F4">
      <w:pPr>
        <w:shd w:val="clear" w:color="auto" w:fill="FFFFFF"/>
        <w:ind w:left="1440"/>
      </w:pPr>
      <w:r>
        <w:t>· Specials or incentives</w:t>
      </w:r>
    </w:p>
    <w:p w14:paraId="14CEF2D3" w14:textId="5F6930B3" w:rsidR="00323D54" w:rsidRDefault="004C28F4" w:rsidP="00652E5E">
      <w:pPr>
        <w:shd w:val="clear" w:color="auto" w:fill="FFFFFF"/>
        <w:spacing w:before="300"/>
        <w:rPr>
          <w:color w:val="434343"/>
          <w:sz w:val="28"/>
          <w:szCs w:val="28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b/>
          <w:color w:val="434343"/>
          <w:sz w:val="27"/>
          <w:szCs w:val="27"/>
        </w:rPr>
        <w:t>3.</w:t>
      </w:r>
      <w:r>
        <w:rPr>
          <w:rFonts w:ascii="Times New Roman" w:eastAsia="Times New Roman" w:hAnsi="Times New Roman" w:cs="Times New Roman"/>
          <w:color w:val="434343"/>
          <w:sz w:val="14"/>
          <w:szCs w:val="14"/>
        </w:rPr>
        <w:t xml:space="preserve">              </w:t>
      </w:r>
      <w:r>
        <w:rPr>
          <w:color w:val="434343"/>
          <w:sz w:val="28"/>
          <w:szCs w:val="28"/>
        </w:rPr>
        <w:t>ADVERTISE ON SOCIAL MEDIA</w:t>
      </w:r>
    </w:p>
    <w:p w14:paraId="7AA8C478" w14:textId="08378CD9" w:rsidR="00652E5E" w:rsidRDefault="004C28F4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 xml:space="preserve">During the slow seasons, </w:t>
      </w:r>
      <w:r w:rsidR="00652E5E">
        <w:rPr>
          <w:color w:val="222222"/>
        </w:rPr>
        <w:t xml:space="preserve">the cost per click can skyrocket. This is especially true on Google ads, which specialize in targeting their audience. </w:t>
      </w:r>
    </w:p>
    <w:p w14:paraId="624650F5" w14:textId="6A73CDDF" w:rsidR="00323D54" w:rsidRDefault="004C28F4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 xml:space="preserve">When </w:t>
      </w:r>
      <w:r w:rsidR="00652E5E">
        <w:rPr>
          <w:color w:val="222222"/>
        </w:rPr>
        <w:t xml:space="preserve">the Cost-Per-Click (CPC) with targeted marketing becomes unreasonably expensive, consider volume marketing with Social Media ads. </w:t>
      </w:r>
      <w:r>
        <w:rPr>
          <w:color w:val="222222"/>
        </w:rPr>
        <w:t>Allocate more funds to F</w:t>
      </w:r>
      <w:r>
        <w:rPr>
          <w:color w:val="222222"/>
        </w:rPr>
        <w:t>acebook and Instagram ads</w:t>
      </w:r>
      <w:r w:rsidR="00652E5E">
        <w:rPr>
          <w:color w:val="222222"/>
        </w:rPr>
        <w:t>.</w:t>
      </w:r>
    </w:p>
    <w:p w14:paraId="3E9CABB5" w14:textId="77777777" w:rsidR="00323D54" w:rsidRDefault="004C28F4">
      <w:pPr>
        <w:shd w:val="clear" w:color="auto" w:fill="FFFFFF"/>
        <w:spacing w:before="240" w:after="80"/>
        <w:rPr>
          <w:color w:val="434343"/>
          <w:sz w:val="28"/>
          <w:szCs w:val="28"/>
        </w:rPr>
      </w:pPr>
      <w:r>
        <w:rPr>
          <w:b/>
          <w:color w:val="434343"/>
          <w:sz w:val="27"/>
          <w:szCs w:val="27"/>
        </w:rPr>
        <w:t>4.</w:t>
      </w:r>
      <w:r>
        <w:rPr>
          <w:rFonts w:ascii="Times New Roman" w:eastAsia="Times New Roman" w:hAnsi="Times New Roman" w:cs="Times New Roman"/>
          <w:color w:val="434343"/>
          <w:sz w:val="14"/>
          <w:szCs w:val="14"/>
        </w:rPr>
        <w:t xml:space="preserve">              </w:t>
      </w:r>
      <w:r>
        <w:rPr>
          <w:color w:val="434343"/>
          <w:sz w:val="28"/>
          <w:szCs w:val="28"/>
        </w:rPr>
        <w:t>IMPROVE  YOUR LEAD NURTURING SKILLS</w:t>
      </w:r>
    </w:p>
    <w:p w14:paraId="5098489D" w14:textId="4ACABAA3" w:rsidR="00323D54" w:rsidRDefault="00652E5E" w:rsidP="004C28F4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lastRenderedPageBreak/>
        <w:t xml:space="preserve">Evaluate how your team handles leads. Higher industry demand, lower Cost-Per-CLICK (CPC), and more leads won't matter if those leads </w:t>
      </w:r>
      <w:proofErr w:type="gramStart"/>
      <w:r>
        <w:rPr>
          <w:color w:val="222222"/>
        </w:rPr>
        <w:t>are mishandled</w:t>
      </w:r>
      <w:proofErr w:type="gramEnd"/>
      <w:r>
        <w:rPr>
          <w:color w:val="222222"/>
        </w:rPr>
        <w:t xml:space="preserve">. The slow season is </w:t>
      </w:r>
      <w:proofErr w:type="gramStart"/>
      <w:r>
        <w:rPr>
          <w:color w:val="222222"/>
        </w:rPr>
        <w:t>a good time</w:t>
      </w:r>
      <w:proofErr w:type="gramEnd"/>
      <w:r>
        <w:rPr>
          <w:color w:val="222222"/>
        </w:rPr>
        <w:t xml:space="preserve"> to train staff. Teach</w:t>
      </w:r>
      <w:r w:rsidR="004C28F4">
        <w:rPr>
          <w:color w:val="222222"/>
        </w:rPr>
        <w:t xml:space="preserve"> them to </w:t>
      </w:r>
      <w:r>
        <w:rPr>
          <w:color w:val="222222"/>
        </w:rPr>
        <w:t>answer calls properly and respond to web leads effectively</w:t>
      </w:r>
      <w:r w:rsidR="004C28F4">
        <w:rPr>
          <w:color w:val="222222"/>
        </w:rPr>
        <w:t>.</w:t>
      </w:r>
    </w:p>
    <w:p w14:paraId="7D268D37" w14:textId="77777777" w:rsidR="00323D54" w:rsidRDefault="004C28F4">
      <w:pPr>
        <w:shd w:val="clear" w:color="auto" w:fill="FFFFFF"/>
        <w:spacing w:before="240" w:after="80"/>
        <w:rPr>
          <w:color w:val="434343"/>
          <w:sz w:val="28"/>
          <w:szCs w:val="28"/>
        </w:rPr>
      </w:pPr>
      <w:r>
        <w:rPr>
          <w:b/>
          <w:color w:val="434343"/>
          <w:sz w:val="27"/>
          <w:szCs w:val="27"/>
        </w:rPr>
        <w:t>5.</w:t>
      </w:r>
      <w:r>
        <w:rPr>
          <w:rFonts w:ascii="Times New Roman" w:eastAsia="Times New Roman" w:hAnsi="Times New Roman" w:cs="Times New Roman"/>
          <w:color w:val="434343"/>
          <w:sz w:val="14"/>
          <w:szCs w:val="14"/>
        </w:rPr>
        <w:t xml:space="preserve">              </w:t>
      </w:r>
      <w:r>
        <w:rPr>
          <w:color w:val="434343"/>
          <w:sz w:val="28"/>
          <w:szCs w:val="28"/>
        </w:rPr>
        <w:t>RAMP UP YOUR REVIEWS</w:t>
      </w:r>
    </w:p>
    <w:p w14:paraId="4B04838C" w14:textId="76DC09FC" w:rsidR="00323D54" w:rsidRDefault="004C28F4">
      <w:pPr>
        <w:shd w:val="clear" w:color="auto" w:fill="FFFFFF"/>
        <w:spacing w:before="240"/>
        <w:rPr>
          <w:color w:val="222222"/>
        </w:rPr>
      </w:pPr>
      <w:r>
        <w:rPr>
          <w:b/>
          <w:color w:val="222222"/>
        </w:rPr>
        <w:t>Online reviews</w:t>
      </w:r>
      <w:r>
        <w:rPr>
          <w:color w:val="222222"/>
        </w:rPr>
        <w:t xml:space="preserve"> have an undeniable impact on your ability to attract more customers. 93% of consumers say online reviews influence their</w:t>
      </w:r>
      <w:r w:rsidR="00652E5E">
        <w:rPr>
          <w:color w:val="222222"/>
        </w:rPr>
        <w:t xml:space="preserve"> purchasing</w:t>
      </w:r>
      <w:r>
        <w:rPr>
          <w:color w:val="222222"/>
        </w:rPr>
        <w:t xml:space="preserve"> decision. You </w:t>
      </w:r>
      <w:r>
        <w:rPr>
          <w:color w:val="222222"/>
        </w:rPr>
        <w:t xml:space="preserve">cannot afford to </w:t>
      </w:r>
      <w:r>
        <w:rPr>
          <w:color w:val="222222"/>
        </w:rPr>
        <w:t xml:space="preserve">neglect your online reputation. Build out your profile </w:t>
      </w:r>
      <w:r w:rsidR="00652E5E">
        <w:rPr>
          <w:color w:val="222222"/>
        </w:rPr>
        <w:t>listing on</w:t>
      </w:r>
      <w:r>
        <w:rPr>
          <w:color w:val="222222"/>
        </w:rPr>
        <w:t xml:space="preserve"> Google My Business</w:t>
      </w:r>
      <w:r w:rsidR="00652E5E">
        <w:rPr>
          <w:color w:val="222222"/>
        </w:rPr>
        <w:t xml:space="preserve"> (GMB</w:t>
      </w:r>
      <w:r>
        <w:rPr>
          <w:color w:val="222222"/>
        </w:rPr>
        <w:t>.</w:t>
      </w:r>
      <w:r w:rsidR="00652E5E">
        <w:rPr>
          <w:color w:val="222222"/>
        </w:rPr>
        <w:t>)</w:t>
      </w:r>
      <w:r>
        <w:rPr>
          <w:color w:val="222222"/>
        </w:rPr>
        <w:t xml:space="preserve"> </w:t>
      </w:r>
      <w:r w:rsidR="00652E5E">
        <w:rPr>
          <w:color w:val="222222"/>
        </w:rPr>
        <w:t>Comment on the positive reviews. Respond to any nega</w:t>
      </w:r>
      <w:r>
        <w:rPr>
          <w:color w:val="222222"/>
        </w:rPr>
        <w:t>tive reviews.</w:t>
      </w:r>
    </w:p>
    <w:p w14:paraId="2008FB57" w14:textId="77777777" w:rsidR="00652E5E" w:rsidRDefault="00652E5E" w:rsidP="00652E5E">
      <w:pPr>
        <w:shd w:val="clear" w:color="auto" w:fill="FFFFFF"/>
        <w:spacing w:before="300"/>
        <w:rPr>
          <w:color w:val="222222"/>
        </w:rPr>
      </w:pPr>
      <w:r w:rsidRPr="00652E5E">
        <w:rPr>
          <w:b/>
          <w:bCs/>
          <w:color w:val="222222"/>
        </w:rPr>
        <w:t>P</w:t>
      </w:r>
      <w:r w:rsidR="004C28F4">
        <w:rPr>
          <w:b/>
          <w:color w:val="222222"/>
        </w:rPr>
        <w:t>atient testimonials</w:t>
      </w:r>
      <w:r>
        <w:rPr>
          <w:b/>
          <w:color w:val="222222"/>
        </w:rPr>
        <w:t xml:space="preserve"> are incredible assets.</w:t>
      </w:r>
      <w:r w:rsidR="004C28F4">
        <w:rPr>
          <w:color w:val="222222"/>
        </w:rPr>
        <w:t xml:space="preserve"> They build brand authority and establish more</w:t>
      </w:r>
      <w:r w:rsidR="004C28F4">
        <w:rPr>
          <w:color w:val="222222"/>
        </w:rPr>
        <w:t xml:space="preserve"> trust with the consumer. </w:t>
      </w:r>
    </w:p>
    <w:p w14:paraId="4000D470" w14:textId="260221F0" w:rsidR="00652E5E" w:rsidRDefault="004C28F4" w:rsidP="00652E5E">
      <w:pPr>
        <w:shd w:val="clear" w:color="auto" w:fill="FFFFFF"/>
        <w:spacing w:before="300"/>
        <w:rPr>
          <w:color w:val="222222"/>
        </w:rPr>
      </w:pPr>
      <w:r>
        <w:rPr>
          <w:color w:val="222222"/>
        </w:rPr>
        <w:t>You can never have too many testimonials. Ask satisfied patients if they</w:t>
      </w:r>
      <w:r w:rsidR="00652E5E">
        <w:rPr>
          <w:color w:val="222222"/>
        </w:rPr>
        <w:t xml:space="preserve"> are</w:t>
      </w:r>
      <w:r>
        <w:rPr>
          <w:color w:val="222222"/>
        </w:rPr>
        <w:t xml:space="preserve"> willing to write a testimonial for your website. Better </w:t>
      </w:r>
      <w:r w:rsidR="00652E5E">
        <w:rPr>
          <w:color w:val="222222"/>
        </w:rPr>
        <w:t>still,</w:t>
      </w:r>
      <w:r>
        <w:rPr>
          <w:color w:val="222222"/>
        </w:rPr>
        <w:t xml:space="preserve"> get a video testimonial by recording the client</w:t>
      </w:r>
      <w:r w:rsidR="00652E5E">
        <w:rPr>
          <w:color w:val="222222"/>
        </w:rPr>
        <w:t>'</w:t>
      </w:r>
      <w:r>
        <w:rPr>
          <w:color w:val="222222"/>
        </w:rPr>
        <w:t xml:space="preserve">s </w:t>
      </w:r>
      <w:r w:rsidR="00652E5E">
        <w:rPr>
          <w:color w:val="222222"/>
        </w:rPr>
        <w:t>review</w:t>
      </w:r>
      <w:r>
        <w:rPr>
          <w:color w:val="222222"/>
        </w:rPr>
        <w:t xml:space="preserve"> with your phone.</w:t>
      </w:r>
    </w:p>
    <w:p w14:paraId="7115F76F" w14:textId="3E583396" w:rsidR="00652E5E" w:rsidRDefault="00652E5E" w:rsidP="00652E5E">
      <w:pPr>
        <w:shd w:val="clear" w:color="auto" w:fill="FFFFFF"/>
        <w:spacing w:before="300"/>
        <w:rPr>
          <w:color w:val="222222"/>
        </w:rPr>
      </w:pPr>
      <w:r>
        <w:rPr>
          <w:color w:val="222222"/>
        </w:rPr>
        <w:t>Don't Give Up</w:t>
      </w:r>
    </w:p>
    <w:p w14:paraId="55F85507" w14:textId="51263661" w:rsidR="00323D54" w:rsidRPr="00652E5E" w:rsidRDefault="00652E5E" w:rsidP="00652E5E">
      <w:pPr>
        <w:shd w:val="clear" w:color="auto" w:fill="FFFFFF"/>
        <w:spacing w:before="30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color w:val="222222"/>
        </w:rPr>
        <w:t xml:space="preserve">There is no need to hibernate during the cold season of body contouring. </w:t>
      </w:r>
      <w:r>
        <w:rPr>
          <w:color w:val="222222"/>
        </w:rPr>
        <w:t>Follow these tips and reach out to Medstar Media. We're here to help!</w:t>
      </w:r>
    </w:p>
    <w:p w14:paraId="59D53A22" w14:textId="12A34262" w:rsidR="00323D54" w:rsidRDefault="00323D54"/>
    <w:sectPr w:rsidR="00323D5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CB5E59"/>
    <w:multiLevelType w:val="hybridMultilevel"/>
    <w:tmpl w:val="AEA695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jAxtzC0NDK0tDBR0lEKTi0uzszPAykwrAUAwO4WsywAAAA="/>
  </w:docVars>
  <w:rsids>
    <w:rsidRoot w:val="00323D54"/>
    <w:rsid w:val="00163705"/>
    <w:rsid w:val="00323D54"/>
    <w:rsid w:val="004B0390"/>
    <w:rsid w:val="004C28F4"/>
    <w:rsid w:val="00652E5E"/>
    <w:rsid w:val="00E42165"/>
    <w:rsid w:val="00ED2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67BF9"/>
  <w15:docId w15:val="{EE9D7B32-DECC-4BBC-8C07-4BE23803C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39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52E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.sidekickopen77.com/s1t/c/5/f18dQhb0S7lM8dDMPbW2n0x6l2B9nMJN7t5X-FdSD1CW2z8ZT63N1wbxV1L8wd3cT83z103?te=W3R5hFj4cm2zwW3_R5ZJ3K9G0PW3Cgq_Z41RkshW3T1lbS3H4TjqW3Fbt5S41RkQfW1LDLt53F8QLNW3CcWSm1GBbDzW1GHbGP4hDk5VW43Tw493zgDmVW4fdh-Q1GHFyxW45LMz71G93H1W1YXSHJ3ZY6VSW41n_ny1G9tDjW1YXT6s43NBZ6W1GF5YY3XWJ09W3T1lbS3P1MrDW1GCt9N1G937HF20ZTHwqyZf1&amp;si=7000000000201067&amp;pi=0d63f437-9fa6-4b71-cefe-31067f25a4c1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7</TotalTime>
  <Pages>5</Pages>
  <Words>1125</Words>
  <Characters>6293</Characters>
  <Application>Microsoft Office Word</Application>
  <DocSecurity>0</DocSecurity>
  <Lines>161</Lines>
  <Paragraphs>57</Paragraphs>
  <ScaleCrop>false</ScaleCrop>
  <Company/>
  <LinksUpToDate>false</LinksUpToDate>
  <CharactersWithSpaces>7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8</cp:revision>
  <dcterms:created xsi:type="dcterms:W3CDTF">2021-11-04T17:27:00Z</dcterms:created>
  <dcterms:modified xsi:type="dcterms:W3CDTF">2021-11-05T20:00:00Z</dcterms:modified>
</cp:coreProperties>
</file>